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E8B4C" w14:textId="77777777" w:rsidR="00827E2F" w:rsidRDefault="00170527">
      <w:pPr>
        <w:pStyle w:val="Title"/>
      </w:pPr>
      <w:r>
        <w:t>Diamond sizes</w:t>
      </w:r>
    </w:p>
    <w:p w14:paraId="21C2BA5A" w14:textId="77777777" w:rsidR="00827E2F" w:rsidRDefault="00170527">
      <w:pPr>
        <w:pStyle w:val="Author"/>
      </w:pPr>
      <w:r>
        <w:t>Lujie</w:t>
      </w:r>
    </w:p>
    <w:p w14:paraId="4673DD12" w14:textId="77777777" w:rsidR="00827E2F" w:rsidRDefault="00170527">
      <w:pPr>
        <w:pStyle w:val="Date"/>
      </w:pPr>
      <w:r>
        <w:t>2021</w:t>
      </w:r>
    </w:p>
    <w:p w14:paraId="65F4D53A" w14:textId="77777777" w:rsidR="00827E2F" w:rsidRDefault="00170527">
      <w:pPr>
        <w:pStyle w:val="SourceCode"/>
      </w:pPr>
      <w:r>
        <w:rPr>
          <w:rStyle w:val="CommentTok"/>
        </w:rPr>
        <w:t xml:space="preserve">#Note, Each gray box below is a code chunk. You need to insert a code chunk and put your R code in it. By setting echo = FALSE. this comment and any code will not show in my output document. If it were TRUE, the comment and code would appear. </w:t>
      </w:r>
    </w:p>
    <w:p w14:paraId="7CA4FC2A" w14:textId="77777777" w:rsidR="00827E2F" w:rsidRDefault="00170527">
      <w:pPr>
        <w:pStyle w:val="SourceCode"/>
      </w:pPr>
      <w:r>
        <w:rPr>
          <w:rStyle w:val="CommentTok"/>
        </w:rPr>
        <w:t>#The include</w:t>
      </w:r>
      <w:r>
        <w:rPr>
          <w:rStyle w:val="CommentTok"/>
        </w:rPr>
        <w:t xml:space="preserve"> = FALSE function hides both the code and output in my output document</w:t>
      </w:r>
      <w:r>
        <w:br/>
      </w:r>
      <w:r>
        <w:br/>
      </w:r>
      <w:r>
        <w:rPr>
          <w:rStyle w:val="CommentTok"/>
        </w:rPr>
        <w:t>#You need to install these packages first to be able to use the functions within them. You can install them from the Tools tab or write a new code chunk: install.packages("package_name</w:t>
      </w:r>
      <w:r>
        <w:rPr>
          <w:rStyle w:val="CommentTok"/>
        </w:rPr>
        <w:t xml:space="preserve">").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06ADF40" w14:textId="77777777" w:rsidR="00827E2F" w:rsidRDefault="0017052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F038E29" w14:textId="77777777" w:rsidR="00827E2F" w:rsidRDefault="0017052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671BB06" w14:textId="77777777" w:rsidR="00827E2F" w:rsidRDefault="0017052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420A009" w14:textId="77777777" w:rsidR="00827E2F" w:rsidRDefault="00170527">
      <w:pPr>
        <w:pStyle w:val="SourceCode"/>
      </w:pPr>
      <w:r>
        <w:rPr>
          <w:rStyle w:val="CommentTok"/>
        </w:rPr>
        <w:t>#this next line is creating a subset called 'smaller' of the diamonds data</w:t>
      </w:r>
      <w:r>
        <w:br/>
      </w:r>
      <w:r>
        <w:rPr>
          <w:rStyle w:val="NormalTok"/>
        </w:rPr>
        <w:t xml:space="preserve">smaller </w:t>
      </w:r>
      <w:r>
        <w:rPr>
          <w:rStyle w:val="OtherTok"/>
        </w:rPr>
        <w:t>&lt;-</w:t>
      </w:r>
      <w:r>
        <w:rPr>
          <w:rStyle w:val="NormalTok"/>
        </w:rPr>
        <w:t xml:space="preserve"> diamond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arat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)</w:t>
      </w:r>
    </w:p>
    <w:p w14:paraId="42A83E5B" w14:textId="77777777" w:rsidR="00827E2F" w:rsidRDefault="00170527">
      <w:pPr>
        <w:pStyle w:val="FirstParagraph"/>
      </w:pPr>
      <w:r>
        <w:t>We have data about 53940 diamonds. Only 126 are larger than 2.5 carats. The distribution of the remainder is shown below:</w:t>
      </w:r>
    </w:p>
    <w:p w14:paraId="4B6CEEAB" w14:textId="77777777" w:rsidR="00827E2F" w:rsidRDefault="00170527">
      <w:pPr>
        <w:pStyle w:val="BodyText"/>
      </w:pPr>
      <w:r>
        <w:rPr>
          <w:noProof/>
        </w:rPr>
        <w:lastRenderedPageBreak/>
        <w:drawing>
          <wp:inline distT="0" distB="0" distL="0" distR="0" wp14:anchorId="2D0CE625" wp14:editId="62E5F2F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27E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CB0BE" w14:textId="77777777" w:rsidR="00170527" w:rsidRDefault="00170527">
      <w:pPr>
        <w:spacing w:after="0"/>
      </w:pPr>
      <w:r>
        <w:separator/>
      </w:r>
    </w:p>
  </w:endnote>
  <w:endnote w:type="continuationSeparator" w:id="0">
    <w:p w14:paraId="0EFE5ACA" w14:textId="77777777" w:rsidR="00170527" w:rsidRDefault="001705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87465" w14:textId="77777777" w:rsidR="00170527" w:rsidRDefault="00170527">
      <w:r>
        <w:separator/>
      </w:r>
    </w:p>
  </w:footnote>
  <w:footnote w:type="continuationSeparator" w:id="0">
    <w:p w14:paraId="2C1FE4DB" w14:textId="77777777" w:rsidR="00170527" w:rsidRDefault="001705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6C10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45217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7E2F"/>
    <w:rsid w:val="00170527"/>
    <w:rsid w:val="00813249"/>
    <w:rsid w:val="00827E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9B8BEC"/>
  <w15:docId w15:val="{705F6893-C05D-9841-ADCE-44EC38309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Lujie</dc:creator>
  <cp:keywords/>
  <cp:lastModifiedBy>Wang, Lujie</cp:lastModifiedBy>
  <cp:revision>2</cp:revision>
  <dcterms:created xsi:type="dcterms:W3CDTF">2022-05-29T20:51:00Z</dcterms:created>
  <dcterms:modified xsi:type="dcterms:W3CDTF">2022-05-29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